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3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3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rPr>
              <w:t>C11883220000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3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3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３０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1062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652,141.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455,806.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12,271,034.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0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0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0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3.1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0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1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21,256,778.38</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38.7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国民信托-通汇1号13期</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84,017,895.80</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26.8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77,539,665.72</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24.7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4</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华创证券智盈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9,632,536.84</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9.46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12,446,876.74</w:t>
            </w:r>
          </w:p>
        </w:tc>
        <w:tc>
          <w:tcPr>
            <w:tcW w:w="175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kern w:val="2"/>
                <w:sz w:val="21"/>
                <w:szCs w:val="21"/>
                <w:u w:val="none"/>
                <w:lang w:val="en-US" w:eastAsia="zh-CN" w:bidi="ar-SA"/>
              </w:rPr>
            </w:pPr>
            <w:r>
              <w:rPr>
                <w:rFonts w:hint="eastAsia" w:ascii="仿宋" w:hAnsi="仿宋" w:eastAsia="仿宋" w:cs="仿宋"/>
                <w:i w:val="0"/>
                <w:color w:val="000000"/>
                <w:kern w:val="0"/>
                <w:sz w:val="21"/>
                <w:szCs w:val="21"/>
                <w:u w:val="none"/>
                <w:lang w:val="en-US" w:eastAsia="zh-CN" w:bidi="ar"/>
              </w:rPr>
              <w:t xml:space="preserve">99.72 </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12,446,876.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84,274.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45.6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3,331,396.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7,113,492.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1.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409,927.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707,863.3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15,593.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2,446,876.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kern w:val="2"/>
                <w:sz w:val="21"/>
                <w:szCs w:val="21"/>
                <w:u w:val="none"/>
                <w:lang w:val="en-US" w:eastAsia="zh-CN" w:bidi="ar-SA"/>
              </w:rPr>
            </w:pPr>
            <w:r>
              <w:rPr>
                <w:rFonts w:hint="eastAsia" w:ascii="仿宋" w:hAnsi="仿宋" w:eastAsia="仿宋" w:cs="仿宋"/>
                <w:i w:val="0"/>
                <w:color w:val="000000"/>
                <w:kern w:val="0"/>
                <w:sz w:val="21"/>
                <w:szCs w:val="21"/>
                <w:u w:val="none"/>
                <w:lang w:val="en-US" w:eastAsia="zh-CN" w:bidi="ar"/>
              </w:rPr>
              <w:t xml:space="preserve">99.72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中金05</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194721.48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599101.2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389569.8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621397.4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2389.4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09927.0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55043.7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451410.1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725569.69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620806.8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4,559,936.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7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20Bkn9tomis8bnKCZ1gQD/fRgdk=" w:salt="EErMfP//Vs0rFyzsjXbd7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277050B"/>
    <w:rsid w:val="134F5BC1"/>
    <w:rsid w:val="14A17047"/>
    <w:rsid w:val="14E74041"/>
    <w:rsid w:val="153D2966"/>
    <w:rsid w:val="16C276CC"/>
    <w:rsid w:val="188B46A5"/>
    <w:rsid w:val="18B13E75"/>
    <w:rsid w:val="195F6954"/>
    <w:rsid w:val="1B744D95"/>
    <w:rsid w:val="1C311D75"/>
    <w:rsid w:val="1E6C25F6"/>
    <w:rsid w:val="214B33FF"/>
    <w:rsid w:val="23D44BC8"/>
    <w:rsid w:val="28062A4D"/>
    <w:rsid w:val="28137BE9"/>
    <w:rsid w:val="288E51B5"/>
    <w:rsid w:val="2AA204DB"/>
    <w:rsid w:val="2FCD2C4F"/>
    <w:rsid w:val="35770E06"/>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624514"/>
    <w:rsid w:val="57FE5038"/>
    <w:rsid w:val="58DF7C14"/>
    <w:rsid w:val="58FB60E0"/>
    <w:rsid w:val="5E660FCE"/>
    <w:rsid w:val="5EE7131D"/>
    <w:rsid w:val="606E71E9"/>
    <w:rsid w:val="61FB6C11"/>
    <w:rsid w:val="64F431AF"/>
    <w:rsid w:val="673B4350"/>
    <w:rsid w:val="67843E9C"/>
    <w:rsid w:val="67855A67"/>
    <w:rsid w:val="67DF73FA"/>
    <w:rsid w:val="69103C58"/>
    <w:rsid w:val="691F562F"/>
    <w:rsid w:val="692A41F0"/>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197</c:v>
                </c:pt>
                <c:pt idx="1">
                  <c:v>1.0197</c:v>
                </c:pt>
                <c:pt idx="2">
                  <c:v>1.0197</c:v>
                </c:pt>
                <c:pt idx="3">
                  <c:v>1.0202</c:v>
                </c:pt>
                <c:pt idx="4">
                  <c:v>1.0203</c:v>
                </c:pt>
                <c:pt idx="5">
                  <c:v>1.0206</c:v>
                </c:pt>
                <c:pt idx="6">
                  <c:v>1.0212</c:v>
                </c:pt>
                <c:pt idx="7">
                  <c:v>1.0214</c:v>
                </c:pt>
                <c:pt idx="8">
                  <c:v>1.0214</c:v>
                </c:pt>
                <c:pt idx="9">
                  <c:v>1.0214</c:v>
                </c:pt>
                <c:pt idx="10">
                  <c:v>1.0219</c:v>
                </c:pt>
                <c:pt idx="11">
                  <c:v>1.0222</c:v>
                </c:pt>
                <c:pt idx="12">
                  <c:v>1.0226</c:v>
                </c:pt>
                <c:pt idx="13">
                  <c:v>1.0229</c:v>
                </c:pt>
                <c:pt idx="14">
                  <c:v>1.0234</c:v>
                </c:pt>
                <c:pt idx="15">
                  <c:v>1.0234</c:v>
                </c:pt>
                <c:pt idx="16">
                  <c:v>1.0234</c:v>
                </c:pt>
                <c:pt idx="17">
                  <c:v>1.0242</c:v>
                </c:pt>
                <c:pt idx="18">
                  <c:v>1.0246</c:v>
                </c:pt>
                <c:pt idx="19">
                  <c:v>1.0249</c:v>
                </c:pt>
                <c:pt idx="20">
                  <c:v>1.025</c:v>
                </c:pt>
                <c:pt idx="21">
                  <c:v>1.0253</c:v>
                </c:pt>
                <c:pt idx="22">
                  <c:v>1.0253</c:v>
                </c:pt>
                <c:pt idx="23">
                  <c:v>1.0253</c:v>
                </c:pt>
                <c:pt idx="24">
                  <c:v>1.0262</c:v>
                </c:pt>
                <c:pt idx="25">
                  <c:v>1.0266</c:v>
                </c:pt>
                <c:pt idx="26">
                  <c:v>1.0272</c:v>
                </c:pt>
                <c:pt idx="27">
                  <c:v>1.0276</c:v>
                </c:pt>
                <c:pt idx="28">
                  <c:v>1.0278</c:v>
                </c:pt>
                <c:pt idx="29">
                  <c:v>1.0278</c:v>
                </c:pt>
                <c:pt idx="30">
                  <c:v>1.0282</c:v>
                </c:pt>
                <c:pt idx="31">
                  <c:v>1.0287</c:v>
                </c:pt>
                <c:pt idx="32">
                  <c:v>1.0292</c:v>
                </c:pt>
                <c:pt idx="33">
                  <c:v>1.0293</c:v>
                </c:pt>
                <c:pt idx="34">
                  <c:v>1.0296</c:v>
                </c:pt>
                <c:pt idx="35">
                  <c:v>1.0297</c:v>
                </c:pt>
                <c:pt idx="36">
                  <c:v>1.0297</c:v>
                </c:pt>
                <c:pt idx="37">
                  <c:v>1.0297</c:v>
                </c:pt>
                <c:pt idx="38">
                  <c:v>1.0302</c:v>
                </c:pt>
                <c:pt idx="39">
                  <c:v>1.0304</c:v>
                </c:pt>
                <c:pt idx="40">
                  <c:v>1.0305</c:v>
                </c:pt>
                <c:pt idx="41">
                  <c:v>1.0306</c:v>
                </c:pt>
                <c:pt idx="42">
                  <c:v>1.0308</c:v>
                </c:pt>
                <c:pt idx="43">
                  <c:v>1.0307</c:v>
                </c:pt>
                <c:pt idx="44">
                  <c:v>1.0307</c:v>
                </c:pt>
                <c:pt idx="45">
                  <c:v>1.0318</c:v>
                </c:pt>
                <c:pt idx="46">
                  <c:v>1.0324</c:v>
                </c:pt>
                <c:pt idx="47">
                  <c:v>1.0326</c:v>
                </c:pt>
                <c:pt idx="48">
                  <c:v>1.0329</c:v>
                </c:pt>
                <c:pt idx="49">
                  <c:v>1.0332</c:v>
                </c:pt>
                <c:pt idx="50">
                  <c:v>1.0332</c:v>
                </c:pt>
                <c:pt idx="51">
                  <c:v>1.0331</c:v>
                </c:pt>
                <c:pt idx="52">
                  <c:v>1.0338</c:v>
                </c:pt>
                <c:pt idx="53">
                  <c:v>1.0339</c:v>
                </c:pt>
                <c:pt idx="54">
                  <c:v>1.0343</c:v>
                </c:pt>
                <c:pt idx="55">
                  <c:v>1.0343</c:v>
                </c:pt>
                <c:pt idx="56">
                  <c:v>1.0343</c:v>
                </c:pt>
                <c:pt idx="57">
                  <c:v>1.0343</c:v>
                </c:pt>
                <c:pt idx="58">
                  <c:v>1.0343</c:v>
                </c:pt>
                <c:pt idx="59">
                  <c:v>1.0348</c:v>
                </c:pt>
                <c:pt idx="60">
                  <c:v>1.035</c:v>
                </c:pt>
                <c:pt idx="61">
                  <c:v>1.0347</c:v>
                </c:pt>
                <c:pt idx="62">
                  <c:v>1.035</c:v>
                </c:pt>
                <c:pt idx="63">
                  <c:v>1.0353</c:v>
                </c:pt>
                <c:pt idx="64">
                  <c:v>1.0353</c:v>
                </c:pt>
                <c:pt idx="65">
                  <c:v>1.0353</c:v>
                </c:pt>
                <c:pt idx="66">
                  <c:v>1.0361</c:v>
                </c:pt>
                <c:pt idx="67">
                  <c:v>1.0364</c:v>
                </c:pt>
                <c:pt idx="68">
                  <c:v>1.0367</c:v>
                </c:pt>
                <c:pt idx="69">
                  <c:v>1.0371</c:v>
                </c:pt>
                <c:pt idx="70">
                  <c:v>1.0374</c:v>
                </c:pt>
                <c:pt idx="71">
                  <c:v>1.0374</c:v>
                </c:pt>
                <c:pt idx="72">
                  <c:v>1.0374</c:v>
                </c:pt>
                <c:pt idx="73">
                  <c:v>1.0374</c:v>
                </c:pt>
                <c:pt idx="74">
                  <c:v>1.038</c:v>
                </c:pt>
                <c:pt idx="75">
                  <c:v>1.0381</c:v>
                </c:pt>
                <c:pt idx="76">
                  <c:v>1.0384</c:v>
                </c:pt>
                <c:pt idx="77">
                  <c:v>1.0386</c:v>
                </c:pt>
                <c:pt idx="78">
                  <c:v>1.0385</c:v>
                </c:pt>
                <c:pt idx="79">
                  <c:v>1.0385</c:v>
                </c:pt>
                <c:pt idx="80">
                  <c:v>1.0391</c:v>
                </c:pt>
                <c:pt idx="81">
                  <c:v>1.0393</c:v>
                </c:pt>
                <c:pt idx="82">
                  <c:v>1.0397</c:v>
                </c:pt>
                <c:pt idx="83">
                  <c:v>1.0399</c:v>
                </c:pt>
                <c:pt idx="84">
                  <c:v>1.0401</c:v>
                </c:pt>
                <c:pt idx="85">
                  <c:v>1.0401</c:v>
                </c:pt>
                <c:pt idx="86">
                  <c:v>1.0401</c:v>
                </c:pt>
                <c:pt idx="87">
                  <c:v>1.0406</c:v>
                </c:pt>
                <c:pt idx="88">
                  <c:v>1.0406</c:v>
                </c:pt>
                <c:pt idx="89">
                  <c:v>1.0407</c:v>
                </c:pt>
                <c:pt idx="90">
                  <c:v>1.0409</c:v>
                </c:pt>
                <c:pt idx="91">
                  <c:v>1.040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294290759270233</c:v>
                </c:pt>
                <c:pt idx="1">
                  <c:v>0.000294290759270233</c:v>
                </c:pt>
                <c:pt idx="2">
                  <c:v>0.000294290759270233</c:v>
                </c:pt>
                <c:pt idx="3">
                  <c:v>0.000784775358053658</c:v>
                </c:pt>
                <c:pt idx="4">
                  <c:v>0.000882872277810476</c:v>
                </c:pt>
                <c:pt idx="5">
                  <c:v>0.00117716303708049</c:v>
                </c:pt>
                <c:pt idx="6">
                  <c:v>0.00176574455562095</c:v>
                </c:pt>
                <c:pt idx="7">
                  <c:v>0.00196193839513437</c:v>
                </c:pt>
                <c:pt idx="8">
                  <c:v>0.00196193839513437</c:v>
                </c:pt>
                <c:pt idx="9">
                  <c:v>0.00196193839513437</c:v>
                </c:pt>
                <c:pt idx="10">
                  <c:v>0.00245242299391801</c:v>
                </c:pt>
                <c:pt idx="11">
                  <c:v>0.00274671375318802</c:v>
                </c:pt>
                <c:pt idx="12">
                  <c:v>0.00313910143221485</c:v>
                </c:pt>
                <c:pt idx="13">
                  <c:v>0.00343339219148509</c:v>
                </c:pt>
                <c:pt idx="14">
                  <c:v>0.00392387679026873</c:v>
                </c:pt>
                <c:pt idx="15">
                  <c:v>0.00392387679026873</c:v>
                </c:pt>
                <c:pt idx="16">
                  <c:v>0.00392387679026873</c:v>
                </c:pt>
                <c:pt idx="17">
                  <c:v>0.00470865214832239</c:v>
                </c:pt>
                <c:pt idx="18">
                  <c:v>0.00510103982734922</c:v>
                </c:pt>
                <c:pt idx="19">
                  <c:v>0.00539533058661945</c:v>
                </c:pt>
                <c:pt idx="20">
                  <c:v>0.00549342750637605</c:v>
                </c:pt>
                <c:pt idx="21">
                  <c:v>0.0057877182656465</c:v>
                </c:pt>
                <c:pt idx="22">
                  <c:v>0.0057877182656465</c:v>
                </c:pt>
                <c:pt idx="23">
                  <c:v>0.0057877182656465</c:v>
                </c:pt>
                <c:pt idx="24">
                  <c:v>0.00667059054345676</c:v>
                </c:pt>
                <c:pt idx="25">
                  <c:v>0.00706297822248358</c:v>
                </c:pt>
                <c:pt idx="26">
                  <c:v>0.00765155974102405</c:v>
                </c:pt>
                <c:pt idx="27">
                  <c:v>0.0080439474200511</c:v>
                </c:pt>
                <c:pt idx="28">
                  <c:v>0.00824014125956452</c:v>
                </c:pt>
                <c:pt idx="29">
                  <c:v>0.00824014125956452</c:v>
                </c:pt>
                <c:pt idx="30">
                  <c:v>0.00863252893859134</c:v>
                </c:pt>
                <c:pt idx="31">
                  <c:v>0.00912301353737477</c:v>
                </c:pt>
                <c:pt idx="32">
                  <c:v>0.00961349813615842</c:v>
                </c:pt>
                <c:pt idx="33">
                  <c:v>0.00971159505591523</c:v>
                </c:pt>
                <c:pt idx="34">
                  <c:v>0.0100058858151855</c:v>
                </c:pt>
                <c:pt idx="35">
                  <c:v>0.0101039827349421</c:v>
                </c:pt>
                <c:pt idx="36">
                  <c:v>0.0101039827349421</c:v>
                </c:pt>
                <c:pt idx="37">
                  <c:v>0.0101039827349421</c:v>
                </c:pt>
                <c:pt idx="38">
                  <c:v>0.0105944673337257</c:v>
                </c:pt>
                <c:pt idx="39">
                  <c:v>0.0107906611732391</c:v>
                </c:pt>
                <c:pt idx="40">
                  <c:v>0.0108887580929957</c:v>
                </c:pt>
                <c:pt idx="41">
                  <c:v>0.0109868550127525</c:v>
                </c:pt>
                <c:pt idx="42">
                  <c:v>0.011183048852266</c:v>
                </c:pt>
                <c:pt idx="43">
                  <c:v>0.0110849519325091</c:v>
                </c:pt>
                <c:pt idx="44">
                  <c:v>0.0110849519325091</c:v>
                </c:pt>
                <c:pt idx="45">
                  <c:v>0.0121640180498332</c:v>
                </c:pt>
                <c:pt idx="46">
                  <c:v>0.0127525995683735</c:v>
                </c:pt>
                <c:pt idx="47">
                  <c:v>0.0129487934078869</c:v>
                </c:pt>
                <c:pt idx="48">
                  <c:v>0.0132430841671569</c:v>
                </c:pt>
                <c:pt idx="49">
                  <c:v>0.0135373749264271</c:v>
                </c:pt>
                <c:pt idx="50">
                  <c:v>0.0135373749264271</c:v>
                </c:pt>
                <c:pt idx="51">
                  <c:v>0.0134392780066703</c:v>
                </c:pt>
                <c:pt idx="52">
                  <c:v>0.0141259564449676</c:v>
                </c:pt>
                <c:pt idx="53">
                  <c:v>0.0142240533647242</c:v>
                </c:pt>
                <c:pt idx="54">
                  <c:v>0.014616441043751</c:v>
                </c:pt>
                <c:pt idx="55">
                  <c:v>0.014616441043751</c:v>
                </c:pt>
                <c:pt idx="56">
                  <c:v>0.014616441043751</c:v>
                </c:pt>
                <c:pt idx="57">
                  <c:v>0.014616441043751</c:v>
                </c:pt>
                <c:pt idx="58">
                  <c:v>0.014616441043751</c:v>
                </c:pt>
                <c:pt idx="59">
                  <c:v>0.0151069256425347</c:v>
                </c:pt>
                <c:pt idx="60">
                  <c:v>0.0153031194820481</c:v>
                </c:pt>
                <c:pt idx="61">
                  <c:v>0.0150088287227779</c:v>
                </c:pt>
                <c:pt idx="62">
                  <c:v>0.0153031194820481</c:v>
                </c:pt>
                <c:pt idx="63">
                  <c:v>0.0155974102413186</c:v>
                </c:pt>
                <c:pt idx="64">
                  <c:v>0.0155974102413186</c:v>
                </c:pt>
                <c:pt idx="65">
                  <c:v>0.0155974102413186</c:v>
                </c:pt>
                <c:pt idx="66">
                  <c:v>0.0163821855993722</c:v>
                </c:pt>
                <c:pt idx="67">
                  <c:v>0.0166764763586422</c:v>
                </c:pt>
                <c:pt idx="68">
                  <c:v>0.0169707671179125</c:v>
                </c:pt>
                <c:pt idx="69">
                  <c:v>0.0173631547969393</c:v>
                </c:pt>
                <c:pt idx="70">
                  <c:v>0.0176574455562095</c:v>
                </c:pt>
                <c:pt idx="71">
                  <c:v>0.0176574455562095</c:v>
                </c:pt>
                <c:pt idx="72">
                  <c:v>0.0176574455562095</c:v>
                </c:pt>
                <c:pt idx="73">
                  <c:v>0.0176574455562095</c:v>
                </c:pt>
                <c:pt idx="74">
                  <c:v>0.0182460270747498</c:v>
                </c:pt>
                <c:pt idx="75">
                  <c:v>0.0183441239945066</c:v>
                </c:pt>
                <c:pt idx="76">
                  <c:v>0.0186384147537766</c:v>
                </c:pt>
                <c:pt idx="77">
                  <c:v>0.01883460859329</c:v>
                </c:pt>
                <c:pt idx="78">
                  <c:v>0.0187365116735334</c:v>
                </c:pt>
                <c:pt idx="79">
                  <c:v>0.0187365116735334</c:v>
                </c:pt>
                <c:pt idx="80">
                  <c:v>0.0193250931920737</c:v>
                </c:pt>
                <c:pt idx="81">
                  <c:v>0.0195212870315871</c:v>
                </c:pt>
                <c:pt idx="82">
                  <c:v>0.0199136747106141</c:v>
                </c:pt>
                <c:pt idx="83">
                  <c:v>0.0201098685501275</c:v>
                </c:pt>
                <c:pt idx="84">
                  <c:v>0.0203060623896409</c:v>
                </c:pt>
                <c:pt idx="85">
                  <c:v>0.0203060623896409</c:v>
                </c:pt>
                <c:pt idx="86">
                  <c:v>0.0203060623896409</c:v>
                </c:pt>
                <c:pt idx="87">
                  <c:v>0.0207965469884244</c:v>
                </c:pt>
                <c:pt idx="88">
                  <c:v>0.0207965469884244</c:v>
                </c:pt>
                <c:pt idx="89">
                  <c:v>0.0208946439081812</c:v>
                </c:pt>
                <c:pt idx="90">
                  <c:v>0.0210908377476946</c:v>
                </c:pt>
                <c:pt idx="91">
                  <c:v>0.021090837747694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pt idx="91">
                  <c:v>0.012098630136986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4T09:29:0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